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47"/>
        <w:gridCol w:w="846"/>
        <w:gridCol w:w="1647"/>
        <w:gridCol w:w="1318"/>
      </w:tblGrid>
      <w:tr w:rsidR="00E72AED" w:rsidTr="00187357">
        <w:trPr>
          <w:cantSplit/>
          <w:tblHeader/>
          <w:jc w:val="center"/>
        </w:trPr>
        <w:tc>
          <w:tcPr>
            <w:tcW w:w="0" w:type="auto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:rsidR="00E72AED" w:rsidRDefault="00E72AED" w:rsidP="00E72AED">
            <w:pPr>
              <w:keepNext/>
              <w:spacing w:after="60"/>
              <w:jc w:val="center"/>
              <w:rPr>
                <w:rFonts w:ascii="Calibri" w:hAnsi="Calibri"/>
                <w:b/>
                <w:sz w:val="20"/>
              </w:rPr>
            </w:pPr>
            <w:r w:rsidRPr="00E72AED">
              <w:rPr>
                <w:rFonts w:ascii="Calibri" w:hAnsi="Calibri"/>
                <w:b/>
                <w:sz w:val="20"/>
              </w:rPr>
              <w:t>Table 4 Factors associated with the level of knowledge among parents of school-going children (N = 704)</w:t>
            </w:r>
          </w:p>
        </w:tc>
      </w:tr>
      <w:tr w:rsidR="00333CA6" w:rsidTr="00333CA6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0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4, 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0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8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, 3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5, 15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7, 2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0, 1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6, 5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, 1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1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, 2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4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6, 3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, 2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1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85, 8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3, 7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rand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9, 20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, 3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Q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, 1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5, 3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, 2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333CA6" w:rsidRDefault="00333CA6">
            <w:pPr>
              <w:keepNext/>
              <w:spacing w:after="60"/>
              <w:jc w:val="center"/>
            </w:pPr>
          </w:p>
        </w:tc>
      </w:tr>
      <w:tr w:rsidR="00333CA6" w:rsidTr="00333CA6">
        <w:trPr>
          <w:cantSplit/>
          <w:jc w:val="center"/>
        </w:trPr>
        <w:tc>
          <w:tcPr>
            <w:tcW w:w="0" w:type="auto"/>
            <w:gridSpan w:val="4"/>
          </w:tcPr>
          <w:p w:rsidR="00333CA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333CA6" w:rsidRDefault="00333CA6">
      <w:pPr>
        <w:pStyle w:val="FirstParagraph"/>
      </w:pPr>
    </w:p>
    <w:sectPr w:rsidR="00333CA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62F2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88973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3CA6"/>
    <w:rsid w:val="00333CA6"/>
    <w:rsid w:val="00A03479"/>
    <w:rsid w:val="00E72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EC660"/>
  <w15:docId w15:val="{1E6C9ED7-6EDE-46D2-8C2C-8D0B13E41B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5546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an Marjan Hossen</cp:lastModifiedBy>
  <cp:revision>2</cp:revision>
  <dcterms:created xsi:type="dcterms:W3CDTF">2025-01-02T22:03:00Z</dcterms:created>
  <dcterms:modified xsi:type="dcterms:W3CDTF">2025-01-02T22:04:00Z</dcterms:modified>
</cp:coreProperties>
</file>